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62B24" w14:textId="77777777" w:rsidR="00FF3CAE" w:rsidRPr="00003CAB" w:rsidRDefault="00FF3CAE" w:rsidP="001C194D">
      <w:pPr>
        <w:pStyle w:val="Heading1"/>
        <w:jc w:val="center"/>
        <w:rPr>
          <w:rFonts w:asciiTheme="minorHAnsi" w:eastAsia="Times New Roman" w:hAnsiTheme="minorHAnsi" w:cstheme="minorHAnsi"/>
          <w:b w:val="0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>Morning Checklist</w:t>
      </w:r>
    </w:p>
    <w:p w14:paraId="09F203D6" w14:textId="6307BAAF" w:rsidR="00356680" w:rsidRPr="00003CAB" w:rsidRDefault="00B96846" w:rsidP="00D00A42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 xml:space="preserve">The </w:t>
      </w:r>
      <w:r w:rsidR="001C194D" w:rsidRPr="00003CAB">
        <w:rPr>
          <w:rFonts w:asciiTheme="minorHAnsi" w:eastAsia="Times New Roman" w:hAnsiTheme="minorHAnsi" w:cstheme="minorHAnsi"/>
          <w:lang w:val="en-CA"/>
        </w:rPr>
        <w:t>Beginning</w:t>
      </w:r>
    </w:p>
    <w:p w14:paraId="2489D09B" w14:textId="0EA3B91A" w:rsidR="00356680" w:rsidRPr="00003CAB" w:rsidRDefault="00D00A42" w:rsidP="00D00A42">
      <w:pPr>
        <w:spacing w:after="16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Think 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>About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God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 xml:space="preserve">, ask </w:t>
      </w:r>
      <w:r w:rsidR="00003CAB">
        <w:rPr>
          <w:rFonts w:eastAsia="Times New Roman" w:cstheme="minorHAnsi"/>
          <w:sz w:val="28"/>
          <w:szCs w:val="28"/>
          <w:lang w:val="en-CA"/>
        </w:rPr>
        <w:t>Him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 xml:space="preserve"> to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 direct 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your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thinking</w:t>
      </w:r>
      <w:r w:rsidR="008D5378" w:rsidRPr="00003CAB">
        <w:rPr>
          <w:rFonts w:eastAsia="Times New Roman" w:cstheme="minorHAnsi"/>
          <w:sz w:val="28"/>
          <w:szCs w:val="28"/>
          <w:lang w:val="en-CA"/>
        </w:rPr>
        <w:t>.</w:t>
      </w:r>
    </w:p>
    <w:p w14:paraId="6ECDAFCA" w14:textId="1E67F2C7" w:rsidR="00356680" w:rsidRPr="00003CAB" w:rsidRDefault="00D00A42" w:rsidP="008D5378">
      <w:pPr>
        <w:spacing w:after="16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1003BB">
        <w:rPr>
          <w:rFonts w:eastAsia="Times New Roman" w:cstheme="minorHAnsi"/>
          <w:sz w:val="28"/>
          <w:szCs w:val="28"/>
          <w:lang w:val="en-CA"/>
        </w:rPr>
        <w:t>Read a passage from a spiritual reading.</w:t>
      </w:r>
    </w:p>
    <w:p w14:paraId="06C0174B" w14:textId="3A91C782" w:rsidR="00DD2045" w:rsidRPr="00003CAB" w:rsidRDefault="00356680" w:rsidP="00D00A42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 xml:space="preserve">Pause </w:t>
      </w:r>
      <w:r w:rsidR="00D81124" w:rsidRPr="00003CAB">
        <w:rPr>
          <w:rFonts w:asciiTheme="minorHAnsi" w:eastAsia="Times New Roman" w:hAnsiTheme="minorHAnsi" w:cstheme="minorHAnsi"/>
          <w:lang w:val="en-CA"/>
        </w:rPr>
        <w:t>–</w:t>
      </w:r>
      <w:r w:rsidRPr="00003CAB">
        <w:rPr>
          <w:rFonts w:asciiTheme="minorHAnsi" w:eastAsia="Times New Roman" w:hAnsiTheme="minorHAnsi" w:cstheme="minorHAnsi"/>
          <w:lang w:val="en-CA"/>
        </w:rPr>
        <w:t xml:space="preserve"> </w:t>
      </w:r>
      <w:r w:rsidR="00D81124" w:rsidRPr="00003CAB">
        <w:rPr>
          <w:rFonts w:asciiTheme="minorHAnsi" w:eastAsia="Times New Roman" w:hAnsiTheme="minorHAnsi" w:cstheme="minorHAnsi"/>
          <w:lang w:val="en-CA"/>
        </w:rPr>
        <w:t>Take a deep breath and let it out slowly</w:t>
      </w:r>
      <w:r w:rsidR="00195020" w:rsidRPr="00003CAB">
        <w:rPr>
          <w:rFonts w:asciiTheme="minorHAnsi" w:eastAsia="Times New Roman" w:hAnsiTheme="minorHAnsi" w:cstheme="minorHAnsi"/>
          <w:lang w:val="en-CA"/>
        </w:rPr>
        <w:t>.</w:t>
      </w:r>
      <w:r w:rsidR="00D81124" w:rsidRPr="00003CAB">
        <w:rPr>
          <w:rFonts w:asciiTheme="minorHAnsi" w:eastAsia="Times New Roman" w:hAnsiTheme="minorHAnsi" w:cstheme="minorHAnsi"/>
          <w:lang w:val="en-CA"/>
        </w:rPr>
        <w:t xml:space="preserve"> </w:t>
      </w:r>
    </w:p>
    <w:p w14:paraId="63DDB943" w14:textId="76035030" w:rsidR="00356680" w:rsidRPr="00003CAB" w:rsidRDefault="00D81124" w:rsidP="00D00A42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>Then</w:t>
      </w:r>
      <w:r w:rsidR="00195020" w:rsidRPr="00003CAB">
        <w:rPr>
          <w:rFonts w:asciiTheme="minorHAnsi" w:eastAsia="Times New Roman" w:hAnsiTheme="minorHAnsi" w:cstheme="minorHAnsi"/>
          <w:lang w:val="en-CA"/>
        </w:rPr>
        <w:t xml:space="preserve"> say the following,</w:t>
      </w:r>
      <w:r w:rsidRPr="00003CAB">
        <w:rPr>
          <w:rFonts w:asciiTheme="minorHAnsi" w:eastAsia="Times New Roman" w:hAnsiTheme="minorHAnsi" w:cstheme="minorHAnsi"/>
          <w:lang w:val="en-CA"/>
        </w:rPr>
        <w:t xml:space="preserve"> out-loud</w:t>
      </w:r>
      <w:r w:rsidR="00195020" w:rsidRPr="00003CAB">
        <w:rPr>
          <w:rFonts w:asciiTheme="minorHAnsi" w:eastAsia="Times New Roman" w:hAnsiTheme="minorHAnsi" w:cstheme="minorHAnsi"/>
          <w:lang w:val="en-CA"/>
        </w:rPr>
        <w:t xml:space="preserve"> please</w:t>
      </w:r>
      <w:r w:rsidRPr="00003CAB">
        <w:rPr>
          <w:rFonts w:asciiTheme="minorHAnsi" w:eastAsia="Times New Roman" w:hAnsiTheme="minorHAnsi" w:cstheme="minorHAnsi"/>
          <w:lang w:val="en-CA"/>
        </w:rPr>
        <w:t>:</w:t>
      </w:r>
    </w:p>
    <w:p w14:paraId="7EDE5238" w14:textId="5C6378EB" w:rsidR="00356680" w:rsidRPr="00003CAB" w:rsidRDefault="00D00A42" w:rsidP="00B96846">
      <w:pPr>
        <w:spacing w:after="16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“God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,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 xml:space="preserve"> please help 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me be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 xml:space="preserve"> 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 xml:space="preserve">consciously 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aware of 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you, now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and through the whole day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.”</w:t>
      </w:r>
    </w:p>
    <w:p w14:paraId="32051BAA" w14:textId="69C0AA83" w:rsidR="00356680" w:rsidRPr="00003CAB" w:rsidRDefault="00D00A42" w:rsidP="00DD2045">
      <w:pPr>
        <w:spacing w:after="160"/>
        <w:ind w:left="720" w:hanging="72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“God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,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 xml:space="preserve"> please h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>elp me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to </w:t>
      </w:r>
      <w:r w:rsidR="00B96846" w:rsidRPr="00003CAB">
        <w:rPr>
          <w:rFonts w:eastAsia="Times New Roman" w:cstheme="minorHAnsi"/>
          <w:sz w:val="28"/>
          <w:szCs w:val="28"/>
          <w:lang w:val="en-CA"/>
        </w:rPr>
        <w:t xml:space="preserve">Pause, Pray and Listen 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before making decisions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 xml:space="preserve"> 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and when I am disturbed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.”</w:t>
      </w:r>
    </w:p>
    <w:p w14:paraId="792FFB20" w14:textId="54B73A26" w:rsidR="00356680" w:rsidRPr="00003CAB" w:rsidRDefault="00D00A42" w:rsidP="00DD2045">
      <w:pPr>
        <w:spacing w:after="160"/>
        <w:ind w:left="720" w:hanging="72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“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God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,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 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 xml:space="preserve">please 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release me from the bondage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 xml:space="preserve"> of self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.”</w:t>
      </w:r>
    </w:p>
    <w:p w14:paraId="464F4855" w14:textId="19EC6A51" w:rsidR="00D81124" w:rsidRPr="00003CAB" w:rsidRDefault="00D00A42" w:rsidP="00D81124">
      <w:pPr>
        <w:spacing w:after="160"/>
        <w:ind w:left="720" w:hanging="72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>“God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,</w:t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 xml:space="preserve"> please 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 xml:space="preserve">give me the power to 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restrain my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 xml:space="preserve"> keyboard, pen and tongue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.</w:t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>”</w:t>
      </w:r>
    </w:p>
    <w:p w14:paraId="24E8C922" w14:textId="52C44A81" w:rsidR="001C194D" w:rsidRPr="00003CAB" w:rsidRDefault="001C194D" w:rsidP="001C194D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 xml:space="preserve">Pause – Take a deep breath and let it out slowly. </w:t>
      </w:r>
    </w:p>
    <w:p w14:paraId="34E26215" w14:textId="71112332" w:rsidR="00356680" w:rsidRPr="00003CAB" w:rsidRDefault="00356680" w:rsidP="00DD2045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>Prepare for the Day</w:t>
      </w:r>
      <w:r w:rsidR="00D81124" w:rsidRPr="00003CAB">
        <w:rPr>
          <w:rFonts w:asciiTheme="minorHAnsi" w:eastAsia="Times New Roman" w:hAnsiTheme="minorHAnsi" w:cstheme="minorHAnsi"/>
          <w:i/>
          <w:iCs/>
          <w:lang w:val="en-CA"/>
        </w:rPr>
        <w:t xml:space="preserve"> </w:t>
      </w:r>
    </w:p>
    <w:p w14:paraId="6BD9A0CF" w14:textId="2FD798EB" w:rsidR="00356680" w:rsidRPr="00003CAB" w:rsidRDefault="00D00A42" w:rsidP="001C194D">
      <w:pPr>
        <w:spacing w:after="160"/>
        <w:ind w:left="720" w:hanging="72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>L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ook</w:t>
      </w:r>
      <w:r w:rsidR="00B96846" w:rsidRPr="00003CAB">
        <w:rPr>
          <w:rFonts w:eastAsia="Times New Roman" w:cstheme="minorHAnsi"/>
          <w:sz w:val="28"/>
          <w:szCs w:val="28"/>
          <w:lang w:val="en-CA"/>
        </w:rPr>
        <w:t xml:space="preserve"> at 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your</w:t>
      </w:r>
      <w:r w:rsidR="00B96846" w:rsidRPr="00003CAB">
        <w:rPr>
          <w:rFonts w:eastAsia="Times New Roman" w:cstheme="minorHAnsi"/>
          <w:sz w:val="28"/>
          <w:szCs w:val="28"/>
          <w:lang w:val="en-CA"/>
        </w:rPr>
        <w:t xml:space="preserve"> 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 xml:space="preserve">list of tasks, and your </w:t>
      </w:r>
      <w:proofErr w:type="spellStart"/>
      <w:r w:rsidR="00B96846" w:rsidRPr="00003CAB">
        <w:rPr>
          <w:rFonts w:eastAsia="Times New Roman" w:cstheme="minorHAnsi"/>
          <w:sz w:val="28"/>
          <w:szCs w:val="28"/>
          <w:lang w:val="en-CA"/>
        </w:rPr>
        <w:t>day-timer</w:t>
      </w:r>
      <w:proofErr w:type="spellEnd"/>
      <w:r w:rsidR="00DD2045" w:rsidRPr="00003CAB">
        <w:rPr>
          <w:rFonts w:eastAsia="Times New Roman" w:cstheme="minorHAnsi"/>
          <w:sz w:val="28"/>
          <w:szCs w:val="28"/>
          <w:lang w:val="en-CA"/>
        </w:rPr>
        <w:t xml:space="preserve"> or calendar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;</w:t>
      </w:r>
      <w:r w:rsidR="00B96846" w:rsidRPr="00003CAB">
        <w:rPr>
          <w:rFonts w:eastAsia="Times New Roman" w:cstheme="minorHAnsi"/>
          <w:sz w:val="28"/>
          <w:szCs w:val="28"/>
          <w:lang w:val="en-CA"/>
        </w:rPr>
        <w:t xml:space="preserve"> consider each meeting or call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 xml:space="preserve"> that you have planned</w:t>
      </w:r>
      <w:r w:rsidR="00003CAB">
        <w:rPr>
          <w:rFonts w:eastAsia="Times New Roman" w:cstheme="minorHAnsi"/>
          <w:sz w:val="28"/>
          <w:szCs w:val="28"/>
          <w:lang w:val="en-CA"/>
        </w:rPr>
        <w:t>?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</w:t>
      </w:r>
      <w:r w:rsidR="00003CAB">
        <w:rPr>
          <w:rFonts w:eastAsia="Times New Roman" w:cstheme="minorHAnsi"/>
          <w:sz w:val="28"/>
          <w:szCs w:val="28"/>
          <w:lang w:val="en-CA"/>
        </w:rPr>
        <w:t>A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 xml:space="preserve">re there going to be difficult conversations, </w:t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>are you</w:t>
      </w:r>
      <w:r w:rsidR="00DD2045" w:rsidRPr="00003CAB">
        <w:rPr>
          <w:rFonts w:eastAsia="Times New Roman" w:cstheme="minorHAnsi"/>
          <w:sz w:val="28"/>
          <w:szCs w:val="28"/>
          <w:lang w:val="en-CA"/>
        </w:rPr>
        <w:t xml:space="preserve"> afraid of anything coming up today</w:t>
      </w:r>
      <w:r w:rsidR="001C194D" w:rsidRPr="00003CAB">
        <w:rPr>
          <w:rFonts w:eastAsia="Times New Roman" w:cstheme="minorHAnsi"/>
          <w:sz w:val="28"/>
          <w:szCs w:val="28"/>
          <w:lang w:val="en-CA"/>
        </w:rPr>
        <w:t>; do you have enough time to accomplish it all?</w:t>
      </w:r>
    </w:p>
    <w:p w14:paraId="16FB1598" w14:textId="3F927ABC" w:rsidR="00356680" w:rsidRPr="00003CAB" w:rsidRDefault="00D00A42" w:rsidP="00D00A42">
      <w:pPr>
        <w:spacing w:after="160"/>
        <w:ind w:left="720" w:hanging="720"/>
        <w:rPr>
          <w:rFonts w:eastAsia="Times New Roman" w:cstheme="minorHAnsi"/>
          <w:sz w:val="28"/>
          <w:szCs w:val="28"/>
          <w:lang w:val="en-CA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>A</w:t>
      </w:r>
      <w:r w:rsidR="008D5378" w:rsidRPr="00003CAB">
        <w:rPr>
          <w:rFonts w:eastAsia="Times New Roman" w:cstheme="minorHAnsi"/>
          <w:sz w:val="28"/>
          <w:szCs w:val="28"/>
          <w:lang w:val="en-CA"/>
        </w:rPr>
        <w:t xml:space="preserve">sk God what </w:t>
      </w:r>
      <w:r w:rsidR="00195020" w:rsidRPr="00003CAB">
        <w:rPr>
          <w:rFonts w:eastAsia="Times New Roman" w:cstheme="minorHAnsi"/>
          <w:sz w:val="28"/>
          <w:szCs w:val="28"/>
          <w:lang w:val="en-CA"/>
        </w:rPr>
        <w:t>your</w:t>
      </w:r>
      <w:r w:rsidR="008D5378" w:rsidRPr="00003CAB">
        <w:rPr>
          <w:rFonts w:eastAsia="Times New Roman" w:cstheme="minorHAnsi"/>
          <w:sz w:val="28"/>
          <w:szCs w:val="28"/>
          <w:lang w:val="en-CA"/>
        </w:rPr>
        <w:t xml:space="preserve"> priorities should be </w:t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 xml:space="preserve">for </w:t>
      </w:r>
      <w:r w:rsidR="008D5378" w:rsidRPr="00003CAB">
        <w:rPr>
          <w:rFonts w:eastAsia="Times New Roman" w:cstheme="minorHAnsi"/>
          <w:sz w:val="28"/>
          <w:szCs w:val="28"/>
          <w:lang w:val="en-CA"/>
        </w:rPr>
        <w:t>this day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.</w:t>
      </w:r>
    </w:p>
    <w:p w14:paraId="4F6B247C" w14:textId="77777777" w:rsidR="001C194D" w:rsidRPr="00003CAB" w:rsidRDefault="001C194D" w:rsidP="001C194D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 xml:space="preserve">Pause – Take a deep breath and let it out slowly. </w:t>
      </w:r>
    </w:p>
    <w:p w14:paraId="39782D61" w14:textId="15C6DCF6" w:rsidR="00356680" w:rsidRPr="00003CAB" w:rsidRDefault="001C194D" w:rsidP="00D00A42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bCs/>
          <w:lang w:val="en-CA"/>
        </w:rPr>
        <w:t>Declare your purpose for the day</w:t>
      </w:r>
      <w:r w:rsidR="005A6EC3" w:rsidRPr="00003CAB">
        <w:rPr>
          <w:rFonts w:asciiTheme="minorHAnsi" w:eastAsia="Times New Roman" w:hAnsiTheme="minorHAnsi" w:cstheme="minorHAnsi"/>
          <w:lang w:val="en-CA"/>
        </w:rPr>
        <w:t xml:space="preserve"> –</w:t>
      </w:r>
      <w:r w:rsidRPr="00003CAB">
        <w:rPr>
          <w:rFonts w:asciiTheme="minorHAnsi" w:eastAsia="Times New Roman" w:hAnsiTheme="minorHAnsi" w:cstheme="minorHAnsi"/>
          <w:lang w:val="en-CA"/>
        </w:rPr>
        <w:t xml:space="preserve"> </w:t>
      </w:r>
      <w:r w:rsidR="005A6EC3" w:rsidRPr="00003CAB">
        <w:rPr>
          <w:rFonts w:asciiTheme="minorHAnsi" w:eastAsia="Times New Roman" w:hAnsiTheme="minorHAnsi" w:cstheme="minorHAnsi"/>
          <w:lang w:val="en-CA"/>
        </w:rPr>
        <w:t>out loud</w:t>
      </w:r>
      <w:r w:rsidRPr="00003CAB">
        <w:rPr>
          <w:rFonts w:asciiTheme="minorHAnsi" w:eastAsia="Times New Roman" w:hAnsiTheme="minorHAnsi" w:cstheme="minorHAnsi"/>
          <w:lang w:val="en-CA"/>
        </w:rPr>
        <w:t>, say:</w:t>
      </w:r>
    </w:p>
    <w:p w14:paraId="5271AED0" w14:textId="4ABA3EC1" w:rsidR="00D70CFA" w:rsidRPr="00003CAB" w:rsidRDefault="00D00A42" w:rsidP="00D00A42">
      <w:pPr>
        <w:spacing w:after="160"/>
        <w:ind w:left="720" w:hanging="720"/>
        <w:rPr>
          <w:rFonts w:cstheme="minorHAnsi"/>
          <w:sz w:val="28"/>
          <w:szCs w:val="28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>“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My purpose</w:t>
      </w:r>
      <w:r w:rsidR="005A6EC3" w:rsidRPr="00003CAB">
        <w:rPr>
          <w:rFonts w:eastAsia="Times New Roman" w:cstheme="minorHAnsi"/>
          <w:sz w:val="28"/>
          <w:szCs w:val="28"/>
          <w:lang w:val="en-CA"/>
        </w:rPr>
        <w:t xml:space="preserve"> today,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improve my conscious contact </w:t>
      </w:r>
      <w:r w:rsidR="00B96846" w:rsidRPr="00003CAB">
        <w:rPr>
          <w:rFonts w:eastAsia="Times New Roman" w:cstheme="minorHAnsi"/>
          <w:sz w:val="28"/>
          <w:szCs w:val="28"/>
          <w:lang w:val="en-CA"/>
        </w:rPr>
        <w:t>with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 xml:space="preserve"> God - seeking His will</w:t>
      </w:r>
      <w:r w:rsidR="00D81124" w:rsidRPr="00003CAB">
        <w:rPr>
          <w:rFonts w:eastAsia="Times New Roman" w:cstheme="minorHAnsi"/>
          <w:sz w:val="28"/>
          <w:szCs w:val="28"/>
          <w:lang w:val="en-CA"/>
        </w:rPr>
        <w:t xml:space="preserve"> for me and the power to carry it out</w:t>
      </w:r>
      <w:r w:rsidR="00356680" w:rsidRPr="00003CAB">
        <w:rPr>
          <w:rFonts w:eastAsia="Times New Roman" w:cstheme="minorHAnsi"/>
          <w:sz w:val="28"/>
          <w:szCs w:val="28"/>
          <w:lang w:val="en-CA"/>
        </w:rPr>
        <w:t>.</w:t>
      </w:r>
      <w:r w:rsidR="005A6EC3" w:rsidRPr="00003CAB">
        <w:rPr>
          <w:rFonts w:cstheme="minorHAnsi"/>
          <w:sz w:val="28"/>
          <w:szCs w:val="28"/>
        </w:rPr>
        <w:t>”</w:t>
      </w:r>
    </w:p>
    <w:p w14:paraId="52B9AAFC" w14:textId="77777777" w:rsidR="00003CAB" w:rsidRPr="00003CAB" w:rsidRDefault="00003CAB" w:rsidP="00003CAB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 xml:space="preserve">Pause – Take a deep breath and let it out slowly. </w:t>
      </w:r>
    </w:p>
    <w:p w14:paraId="4EB75801" w14:textId="0B509F7B" w:rsidR="008D5378" w:rsidRPr="00003CAB" w:rsidRDefault="008D5378" w:rsidP="00D00A42">
      <w:pPr>
        <w:spacing w:after="160"/>
        <w:ind w:left="720" w:hanging="720"/>
        <w:rPr>
          <w:rFonts w:cstheme="minorHAnsi"/>
          <w:b/>
          <w:bCs/>
          <w:sz w:val="36"/>
          <w:szCs w:val="36"/>
        </w:rPr>
      </w:pPr>
      <w:r w:rsidRPr="00003CAB">
        <w:rPr>
          <w:rFonts w:cstheme="minorHAnsi"/>
          <w:b/>
          <w:bCs/>
          <w:sz w:val="36"/>
          <w:szCs w:val="36"/>
        </w:rPr>
        <w:t>Conclusion</w:t>
      </w:r>
    </w:p>
    <w:p w14:paraId="6E4C53D3" w14:textId="68E7F664" w:rsidR="000E1528" w:rsidRPr="00003CAB" w:rsidRDefault="000E1528" w:rsidP="00D00A42">
      <w:pPr>
        <w:spacing w:after="160"/>
        <w:ind w:left="720" w:hanging="720"/>
        <w:rPr>
          <w:rFonts w:cstheme="minorHAnsi"/>
          <w:sz w:val="28"/>
          <w:szCs w:val="28"/>
        </w:rPr>
      </w:pPr>
      <w:r w:rsidRPr="00003CAB">
        <w:rPr>
          <w:rFonts w:eastAsia="Times New Roman" w:cstheme="minorHAnsi"/>
          <w:sz w:val="28"/>
          <w:szCs w:val="28"/>
          <w:lang w:val="en-CA"/>
        </w:rPr>
        <w:t></w:t>
      </w:r>
      <w:r w:rsidRPr="00003CAB">
        <w:rPr>
          <w:rFonts w:eastAsia="Times New Roman" w:cstheme="minorHAnsi"/>
          <w:sz w:val="28"/>
          <w:szCs w:val="28"/>
          <w:lang w:val="en-CA"/>
        </w:rPr>
        <w:tab/>
      </w:r>
      <w:r w:rsidRPr="00003CAB">
        <w:rPr>
          <w:rFonts w:cstheme="minorHAnsi"/>
          <w:sz w:val="28"/>
          <w:szCs w:val="28"/>
        </w:rPr>
        <w:t xml:space="preserve">Prayer on </w:t>
      </w:r>
      <w:r w:rsidR="00195020" w:rsidRPr="00003CAB">
        <w:rPr>
          <w:rFonts w:cstheme="minorHAnsi"/>
          <w:sz w:val="28"/>
          <w:szCs w:val="28"/>
        </w:rPr>
        <w:t>your</w:t>
      </w:r>
      <w:r w:rsidRPr="00003CAB">
        <w:rPr>
          <w:rFonts w:cstheme="minorHAnsi"/>
          <w:sz w:val="28"/>
          <w:szCs w:val="28"/>
        </w:rPr>
        <w:t xml:space="preserve"> knees</w:t>
      </w:r>
      <w:r w:rsidR="008D5378" w:rsidRPr="00003CAB">
        <w:rPr>
          <w:rFonts w:cstheme="minorHAnsi"/>
          <w:sz w:val="28"/>
          <w:szCs w:val="28"/>
        </w:rPr>
        <w:t xml:space="preserve"> – </w:t>
      </w:r>
      <w:r w:rsidR="005A6EC3" w:rsidRPr="00003CAB">
        <w:rPr>
          <w:rFonts w:cstheme="minorHAnsi"/>
          <w:sz w:val="28"/>
          <w:szCs w:val="28"/>
        </w:rPr>
        <w:t>“</w:t>
      </w:r>
      <w:r w:rsidR="00DD2045" w:rsidRPr="00003CAB">
        <w:rPr>
          <w:rFonts w:cstheme="minorHAnsi"/>
          <w:sz w:val="28"/>
          <w:szCs w:val="28"/>
        </w:rPr>
        <w:t>God I need some help today</w:t>
      </w:r>
      <w:r w:rsidR="00B96846" w:rsidRPr="00003CAB">
        <w:rPr>
          <w:rFonts w:cstheme="minorHAnsi"/>
          <w:sz w:val="28"/>
          <w:szCs w:val="28"/>
        </w:rPr>
        <w:t>.</w:t>
      </w:r>
      <w:r w:rsidR="005A6EC3" w:rsidRPr="00003CAB">
        <w:rPr>
          <w:rFonts w:cstheme="minorHAnsi"/>
          <w:sz w:val="28"/>
          <w:szCs w:val="28"/>
        </w:rPr>
        <w:t>”</w:t>
      </w:r>
    </w:p>
    <w:p w14:paraId="0F35E61A" w14:textId="77777777" w:rsidR="00003CAB" w:rsidRPr="00003CAB" w:rsidRDefault="00003CAB">
      <w:pPr>
        <w:spacing w:after="160"/>
        <w:ind w:left="720" w:hanging="720"/>
        <w:rPr>
          <w:rFonts w:cstheme="minorHAnsi"/>
          <w:sz w:val="28"/>
          <w:szCs w:val="28"/>
        </w:rPr>
      </w:pPr>
    </w:p>
    <w:sectPr w:rsidR="00003CAB" w:rsidRPr="00003CAB" w:rsidSect="00D00A42">
      <w:pgSz w:w="12240" w:h="15840"/>
      <w:pgMar w:top="72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zMyM7M0tzQ1MrdQ0lEKTi0uzszPAykwqgUA22Km4SwAAAA="/>
  </w:docVars>
  <w:rsids>
    <w:rsidRoot w:val="00356680"/>
    <w:rsid w:val="00003CAB"/>
    <w:rsid w:val="000E1528"/>
    <w:rsid w:val="001003BB"/>
    <w:rsid w:val="00195020"/>
    <w:rsid w:val="001C194D"/>
    <w:rsid w:val="002A4507"/>
    <w:rsid w:val="00356680"/>
    <w:rsid w:val="005A6EC3"/>
    <w:rsid w:val="005D5060"/>
    <w:rsid w:val="007879A2"/>
    <w:rsid w:val="008D5378"/>
    <w:rsid w:val="009906F3"/>
    <w:rsid w:val="00B96846"/>
    <w:rsid w:val="00D00A42"/>
    <w:rsid w:val="00D70CFA"/>
    <w:rsid w:val="00D81124"/>
    <w:rsid w:val="00DD2045"/>
    <w:rsid w:val="00FF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E1419"/>
  <w14:defaultImageDpi w14:val="32767"/>
  <w15:chartTrackingRefBased/>
  <w15:docId w15:val="{A2907348-A6BD-F145-A15C-F17AB245B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0A42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A42"/>
    <w:rPr>
      <w:rFonts w:asciiTheme="majorHAnsi" w:eastAsiaTheme="majorEastAsia" w:hAnsiTheme="majorHAnsi" w:cstheme="majorBidi"/>
      <w:b/>
      <w:color w:val="000000" w:themeColor="text1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18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1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59BE9-39E8-3841-AE8C-77279D5EE469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Crooks</dc:creator>
  <cp:keywords/>
  <dc:description/>
  <cp:lastModifiedBy>Andy Crooks</cp:lastModifiedBy>
  <cp:revision>9</cp:revision>
  <cp:lastPrinted>2020-12-22T00:15:00Z</cp:lastPrinted>
  <dcterms:created xsi:type="dcterms:W3CDTF">2020-11-13T20:57:00Z</dcterms:created>
  <dcterms:modified xsi:type="dcterms:W3CDTF">2020-12-22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056</vt:lpwstr>
  </property>
  <property fmtid="{D5CDD505-2E9C-101B-9397-08002B2CF9AE}" pid="3" name="grammarly_documentContext">
    <vt:lpwstr>{"goals":[],"domain":"general","emotions":[],"dialect":"canadian"}</vt:lpwstr>
  </property>
</Properties>
</file>